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rPr>
          <w:bCs/>
          <w:b/>
        </w:rPr>
        <w:t xml:space="preserve">John Doe</w:t>
      </w:r>
      <w:r>
        <w:br/>
      </w:r>
      <w:r>
        <w:t xml:space="preserve">123 Innovation Street, Chaoyang District</w:t>
      </w:r>
      <w:r>
        <w:br/>
      </w:r>
      <w:r>
        <w:t xml:space="preserve">Beijing, China</w:t>
      </w:r>
      <w:r>
        <w:br/>
      </w:r>
      <w:r>
        <w:t xml:space="preserve">Email: johndoe@example.com | Phone: +86 10 8765 4321</w:t>
      </w:r>
    </w:p>
    <w:p>
      <w:pPr>
        <w:pStyle w:val="BodyText"/>
      </w:pPr>
      <w:r>
        <w:rPr>
          <w:bCs/>
          <w:b/>
        </w:rPr>
        <w:t xml:space="preserve">April 5, 2024</w:t>
      </w:r>
    </w:p>
    <w:p>
      <w:pPr>
        <w:pStyle w:val="BodyText"/>
      </w:pPr>
      <w:r>
        <w:t xml:space="preserve">Dear Hiring Manager,</w:t>
      </w:r>
    </w:p>
    <w:p>
      <w:pPr>
        <w:pStyle w:val="BodyText"/>
      </w:pPr>
      <w:r>
        <w:t xml:space="preserve">I am writing to express my enthusiastic interest in the Biomedical Engineer position at [Company Name] in China Beijing. As a dedicated professional with over five years of experience in biomedical engineering, I am eager to contribute my expertise in medical device development, biocompatibility testing, and interdisciplinary collaboration to advance healthcare innovation within one of the most dynamic regions in Asia.</w:t>
      </w:r>
    </w:p>
    <w:bookmarkStart w:id="20" w:name="Xf13fe14a8a5a2dac177181568e291a10b4ac14a"/>
    <w:p>
      <w:pPr>
        <w:pStyle w:val="Heading2"/>
      </w:pPr>
      <w:r>
        <w:t xml:space="preserve">Why Biomedical Engineering? A Passion for Impact</w:t>
      </w:r>
    </w:p>
    <w:p>
      <w:pPr>
        <w:pStyle w:val="FirstParagraph"/>
      </w:pPr>
      <w:r>
        <w:t xml:space="preserve">Biomedical engineering is a field that bridges the gap between engineering and medicine, offering solutions to some of the most pressing challenges in global healthcare. My academic background in Biomedical Engineering from [University Name], coupled with hands-on experience in both research and industry, has equipped me to tackle complex problems such as designing patient-specific medical devices, optimizing diagnostic tools, and improving rehabilitation technologies. In China Beijing, where the healthcare sector is rapidly evolving to meet the needs of a growing population, I see immense potential to apply my skills and knowledge.</w:t>
      </w:r>
    </w:p>
    <w:bookmarkEnd w:id="20"/>
    <w:bookmarkStart w:id="21" w:name="X88d8ef0b089cd71243c8dcdecc4f469161e6e0b"/>
    <w:p>
      <w:pPr>
        <w:pStyle w:val="Heading2"/>
      </w:pPr>
      <w:r>
        <w:t xml:space="preserve">Experience in Biomedical Engineering: A Track Record of Excellence</w:t>
      </w:r>
    </w:p>
    <w:p>
      <w:pPr>
        <w:pStyle w:val="FirstParagraph"/>
      </w:pPr>
      <w:r>
        <w:t xml:space="preserve">Throughout my career, I have focused on projects that prioritize patient outcomes and technological innovation. For instance, during my tenure at [Previous Company], I led the development of a biocompatible implantable device that reduced infection rates by 40% in clinical trials. This work required rigorous testing, collaboration with medical professionals, and a deep understanding of regulatory frameworks—a process that aligns closely with the standards expected in China’s healthcare industry.</w:t>
      </w:r>
    </w:p>
    <w:p>
      <w:pPr>
        <w:pStyle w:val="BodyText"/>
      </w:pPr>
      <w:r>
        <w:t xml:space="preserve">In addition to device development, I have extensive experience in computational modeling and simulation. My work on finite element analysis for orthopedic implants has contributed to the design of more durable and patient-friendly solutions. This technical expertise, combined with my ability to translate scientific research into practical applications, makes me well-suited for roles that demand both analytical rigor and creative problem-solving.</w:t>
      </w:r>
    </w:p>
    <w:p>
      <w:pPr>
        <w:pStyle w:val="BodyText"/>
      </w:pPr>
      <w:r>
        <w:t xml:space="preserve">Furthermore, I have collaborated on cross-functional teams across multiple countries, including projects in the United States and Europe. These experiences have honed my ability to work in multicultural environments and adapt to diverse regulatory landscapes—a skill that is particularly valuable when operating in China Beijing, where understanding local requirements and cultural nuances is critical for success.</w:t>
      </w:r>
    </w:p>
    <w:bookmarkEnd w:id="21"/>
    <w:bookmarkStart w:id="22" w:name="X39b36c90bc43342c95cc3b47d6716f22b1a7950"/>
    <w:p>
      <w:pPr>
        <w:pStyle w:val="Heading2"/>
      </w:pPr>
      <w:r>
        <w:t xml:space="preserve">China Beijing: A Hub for Biomedical Innovation</w:t>
      </w:r>
    </w:p>
    <w:p>
      <w:pPr>
        <w:pStyle w:val="FirstParagraph"/>
      </w:pPr>
      <w:r>
        <w:t xml:space="preserve">China Beijing has emerged as a global leader in biomedical research and technology. The city’s vibrant ecosystem, which includes institutions like Peking University, Tsinghua University, and the Chinese Academy of Sciences, fosters cutting-edge innovation. Moreover, the Chinese government’s emphasis on healthcare accessibility and technological self-reliance creates an environment ripe for impactful work.</w:t>
      </w:r>
    </w:p>
    <w:p>
      <w:pPr>
        <w:pStyle w:val="BodyText"/>
      </w:pPr>
      <w:r>
        <w:t xml:space="preserve">As a Biomedical Engineer in China Beijing, I am particularly drawn to opportunities that align with these priorities. For example, developing affordable medical devices for rural healthcare settings or leveraging AI and machine learning to improve diagnostic accuracy could have a transformative effect on millions of lives. My commitment to ethical engineering practices and patient-centered design resonates deeply with the goals of this region.</w:t>
      </w:r>
    </w:p>
    <w:p>
      <w:pPr>
        <w:pStyle w:val="BodyText"/>
      </w:pPr>
      <w:r>
        <w:t xml:space="preserve">Additionally, I am eager to contribute to the growing collaboration between Chinese and international researchers. By sharing my technical expertise while learning from local innovations, I aim to foster a spirit of mutual growth that benefits both the organization and the broader healthcare community.</w:t>
      </w:r>
    </w:p>
    <w:bookmarkEnd w:id="22"/>
    <w:bookmarkStart w:id="23" w:name="Xb4761f82c1af369690cf8fcc538cc49cd551d03"/>
    <w:p>
      <w:pPr>
        <w:pStyle w:val="Heading2"/>
      </w:pPr>
      <w:r>
        <w:t xml:space="preserve">Why [Company Name]? A Commitment to Excellence</w:t>
      </w:r>
    </w:p>
    <w:p>
      <w:pPr>
        <w:pStyle w:val="FirstParagraph"/>
      </w:pPr>
      <w:r>
        <w:t xml:space="preserve">[Company Name]’s reputation as a pioneer in biomedical engineering is well-recognized, and I am particularly inspired by your recent advancements in [specific project or technology, e.g., "wearable health monitoring systems" or "regenerative medicine"]. Your dedication to improving healthcare through innovation aligns perfectly with my professional values.</w:t>
      </w:r>
    </w:p>
    <w:p>
      <w:pPr>
        <w:pStyle w:val="BodyText"/>
      </w:pPr>
      <w:r>
        <w:t xml:space="preserve">I am especially impressed by your focus on [mention a specific aspect of the company’s mission, e.g., "sustainable medical solutions" or "patient-centric design"], which reflects the kind of forward-thinking approach I strive to contribute to. I am confident that my technical background, combined with my passion for healthcare innovation, would enable me to make meaningful contributions to your team.</w:t>
      </w:r>
    </w:p>
    <w:bookmarkEnd w:id="23"/>
    <w:bookmarkStart w:id="24" w:name="conclusion-a-partnership-for-the-future"/>
    <w:p>
      <w:pPr>
        <w:pStyle w:val="Heading2"/>
      </w:pPr>
      <w:r>
        <w:t xml:space="preserve">Conclusion: A Partnership for the Future</w:t>
      </w:r>
    </w:p>
    <w:p>
      <w:pPr>
        <w:pStyle w:val="FirstParagraph"/>
      </w:pPr>
      <w:r>
        <w:t xml:space="preserve">In conclusion, I am enthusiastic about the opportunity to join [Company Name] as a Biomedical Engineer in China Beijing. My experience, technical skills, and dedication to advancing healthcare make me an ideal candidate for this role. I would welcome the chance to discuss how my background aligns with your organization’s goals and how I can contribute to your continued success.</w:t>
      </w:r>
    </w:p>
    <w:p>
      <w:pPr>
        <w:pStyle w:val="BodyText"/>
      </w:pPr>
      <w:r>
        <w:t xml:space="preserve">Thank you for considering my application. I look forward to the possibility of contributing to [Company Name]’s mission of transforming healthcare through innovation in China Beijing.</w:t>
      </w:r>
    </w:p>
    <w:bookmarkEnd w:id="24"/>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China Beijing</dc:title>
  <dc:creator/>
  <dc:language>en</dc:language>
  <cp:keywords/>
  <dcterms:created xsi:type="dcterms:W3CDTF">2025-12-13T08:16:44Z</dcterms:created>
  <dcterms:modified xsi:type="dcterms:W3CDTF">2025-12-13T08:16:44Z</dcterms:modified>
</cp:coreProperties>
</file>

<file path=docProps/custom.xml><?xml version="1.0" encoding="utf-8"?>
<Properties xmlns="http://schemas.openxmlformats.org/officeDocument/2006/custom-properties" xmlns:vt="http://schemas.openxmlformats.org/officeDocument/2006/docPropsVTypes"/>
</file>